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resolvamos-problemas-historia"/>
    <w:p>
      <w:pPr>
        <w:pStyle w:val="Heading1"/>
      </w:pPr>
      <w:r>
        <w:t xml:space="preserve">Lesson 9: Resolvam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Result Unknown and Take From, Result Unknown story problems, including problems with a result of 0.</w:t>
      </w:r>
    </w:p>
    <w:bookmarkEnd w:id="24"/>
    <w:bookmarkStart w:id="25" w:name="student-facing-learning-goals"/>
    <w:p>
      <w:pPr>
        <w:pStyle w:val="Heading3"/>
      </w:pPr>
      <w:r>
        <w:t xml:space="preserve">Student-facing Learning Goals</w:t>
      </w:r>
    </w:p>
    <w:p>
      <w:pPr>
        <w:numPr>
          <w:ilvl w:val="0"/>
          <w:numId w:val="1002"/>
        </w:numPr>
        <w:pStyle w:val="Compact"/>
      </w:pPr>
      <w:r>
        <w:t xml:space="preserve">Veamos diferentes formas de mostrar lo que ocurrió en un problema-historia.</w:t>
      </w:r>
    </w:p>
    <w:bookmarkEnd w:id="25"/>
    <w:bookmarkStart w:id="26" w:name="lesson-purpose"/>
    <w:p>
      <w:pPr>
        <w:pStyle w:val="Heading3"/>
      </w:pPr>
      <w:r>
        <w:t xml:space="preserve">Lesson Purpose</w:t>
      </w:r>
    </w:p>
    <w:p>
      <w:pPr>
        <w:pStyle w:val="FirstParagraph"/>
      </w:pPr>
      <w:r>
        <w:t xml:space="preserve">The purpose of this lesson is for students to solve story problems in a way that makes sense to them and to understand how objects and drawings represent a story problem.</w:t>
      </w:r>
    </w:p>
    <w:p>
      <w:pPr>
        <w:pStyle w:val="BodyText"/>
      </w:pPr>
      <w:r>
        <w:t xml:space="preserve">In a previous lesson, students were introduced to story problems with questions. In this lesson, students represent and solve the story problems. They may use objects, math tools, or drawings. Students explain how both objects and drawings show what is happening in a story problem, which will be useful as students create their own representations and interpret other representations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rkers: Activity 1</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Math Fingers Stage 3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work and thinking during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nderstand the action in a story problem and act it out or demonstrate it with objects or drawing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1Z</dcterms:created>
  <dcterms:modified xsi:type="dcterms:W3CDTF">2022-12-14T22: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rUY0kkozrFKinR3DwS1EiL/c0StAvu79c8WO/2Sx2YisV2LJaA27I9u12leYJl6GxcKwrmIpqBwRfNLiZ3EOw==</vt:lpwstr>
  </property>
</Properties>
</file>